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8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136" w:name="exportação-de-dad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xportação de dados</w:t>
      </w:r>
    </w:p>
    <w:p>
      <w:pPr>
        <w:numPr>
          <w:ilvl w:val="0"/>
          <w:numId w:val="114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36"/>
    <w:bookmarkStart w:id="137" w:name="Xa8bf588064960458c5d85f6667a5ef7152c8394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4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37"/>
    <w:bookmarkEnd w:id="138"/>
    <w:bookmarkStart w:id="140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139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6.</w:t>
      </w:r>
      <w:r>
        <w:br/>
      </w:r>
    </w:p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01T11:07:26Z</dcterms:created>
  <dcterms:modified xsi:type="dcterms:W3CDTF">2022-10-01T11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